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DEEAF6" w:themeColor="accent1" w:themeTint="33"/>
  <w:body>
    <w:p xmlns:wp14="http://schemas.microsoft.com/office/word/2010/wordml" w:rsidR="001F29AA" w:rsidP="009F324D" w:rsidRDefault="005F76EC" w14:paraId="028C4D75" wp14:textId="77777777">
      <w:pPr>
        <w:pBdr>
          <w:bottom w:val="single" w:color="auto" w:sz="4" w:space="1"/>
        </w:pBdr>
        <w:rPr>
          <w:rFonts w:asciiTheme="majorHAnsi" w:hAnsiTheme="majorHAnsi"/>
          <w:color w:val="0070C0"/>
          <w:sz w:val="40"/>
        </w:rPr>
      </w:pPr>
      <w:r>
        <w:rPr>
          <w:rFonts w:asciiTheme="majorHAnsi" w:hAnsiTheme="majorHAnsi"/>
          <w:color w:val="0070C0"/>
          <w:sz w:val="40"/>
        </w:rPr>
        <w:t>Industry</w:t>
      </w:r>
      <w:r w:rsidR="00F85CCF">
        <w:rPr>
          <w:rFonts w:asciiTheme="majorHAnsi" w:hAnsiTheme="majorHAnsi"/>
          <w:color w:val="0070C0"/>
          <w:sz w:val="40"/>
        </w:rPr>
        <w:t xml:space="preserve"> </w:t>
      </w:r>
      <w:r>
        <w:rPr>
          <w:rFonts w:asciiTheme="majorHAnsi" w:hAnsiTheme="majorHAnsi"/>
          <w:color w:val="0070C0"/>
          <w:sz w:val="40"/>
        </w:rPr>
        <w:t>Project</w:t>
      </w:r>
      <w:r w:rsidR="00E3773C">
        <w:rPr>
          <w:rFonts w:asciiTheme="majorHAnsi" w:hAnsiTheme="majorHAnsi"/>
          <w:color w:val="0070C0"/>
          <w:sz w:val="40"/>
        </w:rPr>
        <w:t xml:space="preserve"> </w:t>
      </w:r>
      <w:r w:rsidR="0083775D">
        <w:rPr>
          <w:rFonts w:asciiTheme="majorHAnsi" w:hAnsiTheme="majorHAnsi"/>
          <w:color w:val="0070C0"/>
          <w:sz w:val="40"/>
        </w:rPr>
        <w:t xml:space="preserve">Placement </w:t>
      </w:r>
      <w:r w:rsidR="0057035A">
        <w:rPr>
          <w:rFonts w:asciiTheme="majorHAnsi" w:hAnsiTheme="majorHAnsi"/>
          <w:color w:val="0070C0"/>
          <w:sz w:val="40"/>
        </w:rPr>
        <w:t>–</w:t>
      </w:r>
      <w:r w:rsidR="0083775D">
        <w:rPr>
          <w:rFonts w:asciiTheme="majorHAnsi" w:hAnsiTheme="majorHAnsi"/>
          <w:color w:val="0070C0"/>
          <w:sz w:val="40"/>
        </w:rPr>
        <w:t xml:space="preserve"> </w:t>
      </w:r>
      <w:r w:rsidR="0057035A">
        <w:rPr>
          <w:rFonts w:asciiTheme="majorHAnsi" w:hAnsiTheme="majorHAnsi"/>
          <w:color w:val="0070C0"/>
          <w:sz w:val="40"/>
        </w:rPr>
        <w:t xml:space="preserve">Industry Supervisor </w:t>
      </w:r>
      <w:r w:rsidR="0083775D">
        <w:rPr>
          <w:rFonts w:asciiTheme="majorHAnsi" w:hAnsiTheme="majorHAnsi"/>
          <w:color w:val="0070C0"/>
          <w:sz w:val="40"/>
        </w:rPr>
        <w:t>Feedback</w:t>
      </w:r>
    </w:p>
    <w:p xmlns:wp14="http://schemas.microsoft.com/office/word/2010/wordml" w:rsidR="00640BEA" w:rsidP="0635EB53" w:rsidRDefault="00640BEA" w14:paraId="0EDB7CD7" wp14:textId="6003E3E5">
      <w:pPr>
        <w:spacing w:after="0"/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</w:pPr>
      <w:r w:rsidRPr="0635EB53" w:rsidR="00640BEA"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  <w:t>To be</w:t>
      </w:r>
      <w:r w:rsidRPr="0635EB53" w:rsidR="00640BEA"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  <w:t xml:space="preserve"> completed by the Industry Partner / Supervisor and returned to SFRA Coordinator Stephen Marshall by email (</w:t>
      </w:r>
      <w:r w:rsidRPr="0635EB53" w:rsidR="00640BEA"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  <w:t>Stephen.Marshall@hw.ac.uk</w:t>
      </w:r>
      <w:r w:rsidRPr="0635EB53" w:rsidR="00640BEA">
        <w:rPr>
          <w:rFonts w:ascii="Calibri Light" w:hAnsi="Calibri Light" w:asciiTheme="majorAscii" w:hAnsiTheme="majorAscii"/>
          <w:i w:val="1"/>
          <w:iCs w:val="1"/>
          <w:color w:val="0070C0"/>
          <w:sz w:val="18"/>
          <w:szCs w:val="18"/>
        </w:rPr>
        <w:t xml:space="preserve">) </w:t>
      </w:r>
    </w:p>
    <w:p xmlns:wp14="http://schemas.microsoft.com/office/word/2010/wordml" w:rsidR="00640BEA" w:rsidP="00640BEA" w:rsidRDefault="00640BEA" w14:paraId="672A6659" wp14:textId="77777777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</w:p>
    <w:p xmlns:wp14="http://schemas.microsoft.com/office/word/2010/wordml" w:rsidRPr="00F85CCF" w:rsidR="00640BEA" w:rsidP="00640BEA" w:rsidRDefault="00640BEA" w14:paraId="616E02C3" wp14:textId="77777777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>
        <w:rPr>
          <w:rFonts w:asciiTheme="majorHAnsi" w:hAnsiTheme="majorHAnsi"/>
          <w:i/>
          <w:color w:val="0070C0"/>
          <w:sz w:val="18"/>
          <w:szCs w:val="24"/>
        </w:rPr>
        <w:t xml:space="preserve">Scottish Financial Risk Academy Industry Project Proposal details can be obtained from: </w:t>
      </w:r>
      <w:hyperlink w:history="1" r:id="rId7">
        <w:r w:rsidRPr="00AD0D0F">
          <w:rPr>
            <w:rStyle w:val="Hyperlink"/>
            <w:rFonts w:asciiTheme="majorHAnsi" w:hAnsiTheme="majorHAnsi"/>
            <w:i/>
            <w:sz w:val="18"/>
            <w:szCs w:val="24"/>
          </w:rPr>
          <w:t>https://www.sfrascottishfinancialriskacademy.com/</w:t>
        </w:r>
      </w:hyperlink>
      <w:r>
        <w:rPr>
          <w:rStyle w:val="Hyperlink"/>
          <w:rFonts w:asciiTheme="majorHAnsi" w:hAnsiTheme="majorHAnsi"/>
          <w:i/>
          <w:sz w:val="18"/>
          <w:szCs w:val="24"/>
        </w:rPr>
        <w:t>projects</w:t>
      </w:r>
    </w:p>
    <w:p xmlns:wp14="http://schemas.microsoft.com/office/word/2010/wordml" w:rsidR="00F85CCF" w:rsidP="009F324D" w:rsidRDefault="00F85CCF" w14:paraId="0A37501D" wp14:textId="77777777">
      <w:pPr>
        <w:spacing w:after="0"/>
        <w:rPr>
          <w:color w:val="0070C0"/>
          <w:sz w:val="24"/>
          <w:szCs w:val="24"/>
        </w:rPr>
      </w:pPr>
    </w:p>
    <w:p xmlns:wp14="http://schemas.microsoft.com/office/word/2010/wordml" w:rsidR="00F85CCF" w:rsidP="00F85CCF" w:rsidRDefault="0083775D" w14:paraId="2C406993" wp14:textId="77777777">
      <w:pPr>
        <w:spacing w:after="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We value your opinion and all feedback is extremely useful to SFRA in enabling us to improve upon and develop our service to Industry Partners.</w:t>
      </w:r>
      <w:r w:rsidR="0057035A">
        <w:rPr>
          <w:color w:val="0070C0"/>
          <w:sz w:val="24"/>
          <w:szCs w:val="24"/>
        </w:rPr>
        <w:t xml:space="preserve">  All feedback is confidential and your participation is voluntary.</w:t>
      </w:r>
    </w:p>
    <w:p xmlns:wp14="http://schemas.microsoft.com/office/word/2010/wordml" w:rsidR="0057035A" w:rsidP="00F85CCF" w:rsidRDefault="0057035A" w14:paraId="5DAB6C7B" wp14:textId="77777777">
      <w:pPr>
        <w:spacing w:after="0"/>
        <w:rPr>
          <w:color w:val="0070C0"/>
          <w:sz w:val="24"/>
          <w:szCs w:val="2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263"/>
        <w:gridCol w:w="751"/>
        <w:gridCol w:w="751"/>
        <w:gridCol w:w="751"/>
        <w:gridCol w:w="752"/>
        <w:gridCol w:w="751"/>
        <w:gridCol w:w="751"/>
        <w:gridCol w:w="752"/>
        <w:gridCol w:w="751"/>
        <w:gridCol w:w="751"/>
        <w:gridCol w:w="752"/>
      </w:tblGrid>
      <w:tr xmlns:wp14="http://schemas.microsoft.com/office/word/2010/wordml" w:rsidR="0057035A" w:rsidTr="00DD4834" w14:paraId="54F40AF9" wp14:textId="77777777">
        <w:trPr>
          <w:trHeight w:val="450"/>
        </w:trPr>
        <w:tc>
          <w:tcPr>
            <w:tcW w:w="9776" w:type="dxa"/>
            <w:gridSpan w:val="11"/>
            <w:vAlign w:val="center"/>
          </w:tcPr>
          <w:p w:rsidR="0057035A" w:rsidP="00351E8C" w:rsidRDefault="0057035A" w14:paraId="02EB378F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P="00351E8C" w:rsidRDefault="00AD2F80" w14:paraId="3953B92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1</w:t>
            </w:r>
          </w:p>
          <w:p w:rsidR="0057035A" w:rsidP="00351E8C" w:rsidRDefault="0057035A" w14:paraId="2CDB2709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On a scale of 1-10,</w:t>
            </w:r>
            <w:r w:rsidR="00997BA7">
              <w:rPr>
                <w:rFonts w:asciiTheme="majorHAnsi" w:hAnsiTheme="majorHAnsi"/>
                <w:color w:val="0070C0"/>
                <w:szCs w:val="24"/>
              </w:rPr>
              <w:t xml:space="preserve"> how would rate your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overall experience of the project placement?</w:t>
            </w:r>
          </w:p>
          <w:p w:rsidR="0057035A" w:rsidP="00351E8C" w:rsidRDefault="0057035A" w14:paraId="6A05A809" wp14:textId="77777777">
            <w:pPr>
              <w:rPr>
                <w:color w:val="0070C0"/>
                <w:szCs w:val="24"/>
              </w:rPr>
            </w:pPr>
          </w:p>
          <w:p w:rsidRPr="00F85CCF" w:rsidR="00997BA7" w:rsidP="00351E8C" w:rsidRDefault="00997BA7" w14:paraId="5A39BBE3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57035A" w:rsidTr="005A7CB6" w14:paraId="43E1228B" wp14:textId="77777777">
        <w:trPr>
          <w:trHeight w:val="450"/>
        </w:trPr>
        <w:tc>
          <w:tcPr>
            <w:tcW w:w="2263" w:type="dxa"/>
            <w:vAlign w:val="center"/>
          </w:tcPr>
          <w:p w:rsidR="0057035A" w:rsidP="00351E8C" w:rsidRDefault="0057035A" w14:paraId="41C8F396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57035A" w:rsidP="00351E8C" w:rsidRDefault="0057035A" w14:paraId="7738C2F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1 being lowest and 10 being excellent</w:t>
            </w:r>
          </w:p>
          <w:p w:rsidR="0057035A" w:rsidP="00351E8C" w:rsidRDefault="0057035A" w14:paraId="72A3D3EC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649841BE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18F999B5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2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5FCD5EC4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3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2598DEE6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4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78941E47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5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29B4EA11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6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75697EEC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7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44B0A208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8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2B2B7304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9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57035A" w:rsidP="0057035A" w:rsidRDefault="0057035A" w14:paraId="5D369756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0</w:t>
            </w:r>
          </w:p>
        </w:tc>
      </w:tr>
      <w:tr xmlns:wp14="http://schemas.microsoft.com/office/word/2010/wordml" w:rsidR="0083775D" w:rsidTr="005F76EC" w14:paraId="66E1F750" wp14:textId="77777777">
        <w:trPr>
          <w:trHeight w:val="450"/>
        </w:trPr>
        <w:tc>
          <w:tcPr>
            <w:tcW w:w="2263" w:type="dxa"/>
            <w:vAlign w:val="center"/>
          </w:tcPr>
          <w:p w:rsidR="00AD2F80" w:rsidP="00351E8C" w:rsidRDefault="00AD2F80" w14:paraId="0D0B940D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83775D" w:rsidP="00351E8C" w:rsidRDefault="00AD2F80" w14:paraId="306DB603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If you have any comment on this we would be keen to hear, or please comment N/A</w:t>
            </w:r>
          </w:p>
          <w:p w:rsidR="00AD2F80" w:rsidP="00351E8C" w:rsidRDefault="00AD2F80" w14:paraId="0E27B00A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83775D" w:rsidP="00351E8C" w:rsidRDefault="0083775D" w14:paraId="60061E4C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997BA7" w:rsidTr="003708CE" w14:paraId="0885970B" wp14:textId="77777777">
        <w:trPr>
          <w:trHeight w:val="450"/>
        </w:trPr>
        <w:tc>
          <w:tcPr>
            <w:tcW w:w="9776" w:type="dxa"/>
            <w:gridSpan w:val="11"/>
            <w:vAlign w:val="center"/>
          </w:tcPr>
          <w:p w:rsidR="00997BA7" w:rsidP="00351E8C" w:rsidRDefault="00997BA7" w14:paraId="44EAFD9C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P="00351E8C" w:rsidRDefault="00997BA7" w14:paraId="13D7BF1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2</w:t>
            </w:r>
          </w:p>
          <w:p w:rsidR="00997BA7" w:rsidP="00997BA7" w:rsidRDefault="00997BA7" w14:paraId="2B9E4E39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We are keen to learn more with regards to your experience of working with the student on the project placement. On a scale of 1-10, how would you rate the student engagement of the project?</w:t>
            </w:r>
          </w:p>
          <w:p w:rsidR="00997BA7" w:rsidP="00351E8C" w:rsidRDefault="00997BA7" w14:paraId="4B94D5A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Pr="00F85CCF" w:rsidR="00997BA7" w:rsidP="00351E8C" w:rsidRDefault="00997BA7" w14:paraId="3DEEC669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997BA7" w:rsidTr="002B6A41" w14:paraId="447C4CC1" wp14:textId="77777777">
        <w:trPr>
          <w:trHeight w:val="450"/>
        </w:trPr>
        <w:tc>
          <w:tcPr>
            <w:tcW w:w="2263" w:type="dxa"/>
            <w:vAlign w:val="center"/>
          </w:tcPr>
          <w:p w:rsidR="00997BA7" w:rsidP="00997BA7" w:rsidRDefault="00997BA7" w14:paraId="3656B9AB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P="00997BA7" w:rsidRDefault="00997BA7" w14:paraId="3A835BC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1 being lowest and 10 being excellent</w:t>
            </w:r>
          </w:p>
          <w:p w:rsidR="00997BA7" w:rsidP="00997BA7" w:rsidRDefault="00997BA7" w14:paraId="45FB0818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56B20A0C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7144751B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2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0B778152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3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279935FF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4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44240AAE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5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1B87E3DE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6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109B8484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7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03853697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8</w:t>
            </w:r>
          </w:p>
        </w:tc>
        <w:tc>
          <w:tcPr>
            <w:tcW w:w="751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089009E4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9</w:t>
            </w:r>
          </w:p>
        </w:tc>
        <w:tc>
          <w:tcPr>
            <w:tcW w:w="752" w:type="dxa"/>
            <w:shd w:val="clear" w:color="auto" w:fill="FFFFFF" w:themeFill="background1"/>
            <w:vAlign w:val="center"/>
          </w:tcPr>
          <w:p w:rsidRPr="00F85CCF" w:rsidR="00997BA7" w:rsidP="00997BA7" w:rsidRDefault="00997BA7" w14:paraId="446DE71A" wp14:textId="77777777">
            <w:pPr>
              <w:jc w:val="center"/>
              <w:rPr>
                <w:color w:val="0070C0"/>
                <w:szCs w:val="24"/>
              </w:rPr>
            </w:pPr>
            <w:r>
              <w:rPr>
                <w:color w:val="0070C0"/>
                <w:szCs w:val="24"/>
              </w:rPr>
              <w:t>10</w:t>
            </w:r>
          </w:p>
        </w:tc>
      </w:tr>
      <w:tr xmlns:wp14="http://schemas.microsoft.com/office/word/2010/wordml" w:rsidR="00AD2F80" w:rsidTr="005F76EC" w14:paraId="631E71CA" wp14:textId="77777777">
        <w:trPr>
          <w:trHeight w:val="450"/>
        </w:trPr>
        <w:tc>
          <w:tcPr>
            <w:tcW w:w="2263" w:type="dxa"/>
            <w:vAlign w:val="center"/>
          </w:tcPr>
          <w:p w:rsidR="00997BA7" w:rsidP="00997BA7" w:rsidRDefault="00997BA7" w14:paraId="049F31CB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997BA7" w:rsidP="00997BA7" w:rsidRDefault="00997BA7" w14:paraId="6ACB1A33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 xml:space="preserve">If you have any 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 xml:space="preserve">constructive </w:t>
            </w:r>
            <w:r>
              <w:rPr>
                <w:rFonts w:asciiTheme="majorHAnsi" w:hAnsiTheme="majorHAnsi"/>
                <w:color w:val="0070C0"/>
                <w:szCs w:val="24"/>
              </w:rPr>
              <w:t>comment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>s</w:t>
            </w:r>
            <w:r>
              <w:rPr>
                <w:rFonts w:asciiTheme="majorHAnsi" w:hAnsiTheme="majorHAnsi"/>
                <w:color w:val="0070C0"/>
                <w:szCs w:val="24"/>
              </w:rPr>
              <w:t xml:space="preserve"> with </w:t>
            </w:r>
            <w:r>
              <w:rPr>
                <w:rFonts w:asciiTheme="majorHAnsi" w:hAnsiTheme="majorHAnsi"/>
                <w:color w:val="0070C0"/>
                <w:szCs w:val="24"/>
              </w:rPr>
              <w:lastRenderedPageBreak/>
              <w:t>regards to the students engagement we would be keen to hear, or please comment N/A</w:t>
            </w:r>
          </w:p>
          <w:p w:rsidR="00AD2F80" w:rsidP="00AD2F80" w:rsidRDefault="00AD2F80" w14:paraId="5312826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AD2F80" w:rsidP="00AD2F80" w:rsidRDefault="00AD2F80" w14:paraId="62486C05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AD2F80" w:rsidTr="00E40A85" w14:paraId="5C9A7EA1" wp14:textId="77777777">
        <w:trPr>
          <w:trHeight w:val="450"/>
        </w:trPr>
        <w:tc>
          <w:tcPr>
            <w:tcW w:w="9776" w:type="dxa"/>
            <w:gridSpan w:val="11"/>
            <w:vAlign w:val="center"/>
          </w:tcPr>
          <w:p w:rsidR="00AD2F80" w:rsidP="00AD2F80" w:rsidRDefault="00AD2F80" w14:paraId="4101652C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P="00AD2F80" w:rsidRDefault="00AD2F80" w14:paraId="63E9096D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Question 3</w:t>
            </w:r>
          </w:p>
          <w:p w:rsidR="00B763C0" w:rsidP="00AD2F80" w:rsidRDefault="00AD2F80" w14:paraId="4771E95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We are very interested in</w:t>
            </w:r>
            <w:r w:rsidR="003B37A2">
              <w:rPr>
                <w:rFonts w:asciiTheme="majorHAnsi" w:hAnsiTheme="majorHAnsi"/>
                <w:color w:val="0070C0"/>
                <w:szCs w:val="24"/>
              </w:rPr>
              <w:t xml:space="preserve"> finding out your experience of:</w:t>
            </w:r>
          </w:p>
          <w:p w:rsidRPr="00B763C0" w:rsidR="00B763C0" w:rsidP="00B763C0" w:rsidRDefault="00AD2F80" w14:paraId="1DDAB2E8" wp14:textId="77777777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>the SFRA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 xml:space="preserve"> approach to yourself</w:t>
            </w:r>
          </w:p>
          <w:p w:rsidRPr="00B763C0" w:rsidR="00B763C0" w:rsidP="00B763C0" w:rsidRDefault="00AD2F80" w14:paraId="1D9FBDB1" wp14:textId="77777777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the </w:t>
            </w:r>
            <w:r w:rsidR="0075668E">
              <w:rPr>
                <w:rFonts w:asciiTheme="majorHAnsi" w:hAnsiTheme="majorHAnsi"/>
                <w:color w:val="0070C0"/>
                <w:szCs w:val="24"/>
              </w:rPr>
              <w:t xml:space="preserve">overall </w:t>
            </w:r>
            <w:r w:rsidRPr="00B763C0" w:rsidR="00B763C0">
              <w:rPr>
                <w:rFonts w:asciiTheme="majorHAnsi" w:hAnsiTheme="majorHAnsi"/>
                <w:color w:val="0070C0"/>
                <w:szCs w:val="24"/>
              </w:rPr>
              <w:t xml:space="preserve">SFRA </w:t>
            </w: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administration of the </w:t>
            </w:r>
            <w:r w:rsidRPr="00B763C0" w:rsidR="00B763C0">
              <w:rPr>
                <w:rFonts w:asciiTheme="majorHAnsi" w:hAnsiTheme="majorHAnsi"/>
                <w:color w:val="0070C0"/>
                <w:szCs w:val="24"/>
              </w:rPr>
              <w:t>project</w:t>
            </w:r>
          </w:p>
          <w:p w:rsidRPr="00B763C0" w:rsidR="00AD2F80" w:rsidP="00B763C0" w:rsidRDefault="00AD2F80" w14:paraId="7277DCFC" wp14:textId="77777777">
            <w:pPr>
              <w:pStyle w:val="ListParagraph"/>
              <w:numPr>
                <w:ilvl w:val="0"/>
                <w:numId w:val="7"/>
              </w:numPr>
              <w:rPr>
                <w:rFonts w:asciiTheme="majorHAnsi" w:hAnsiTheme="majorHAnsi"/>
                <w:color w:val="0070C0"/>
                <w:szCs w:val="24"/>
              </w:rPr>
            </w:pP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the </w:t>
            </w:r>
            <w:r w:rsidRPr="00B763C0" w:rsidR="00B763C0">
              <w:rPr>
                <w:rFonts w:asciiTheme="majorHAnsi" w:hAnsiTheme="majorHAnsi"/>
                <w:color w:val="0070C0"/>
                <w:szCs w:val="24"/>
              </w:rPr>
              <w:t>selection</w:t>
            </w:r>
            <w:r w:rsidRPr="00B763C0">
              <w:rPr>
                <w:rFonts w:asciiTheme="majorHAnsi" w:hAnsiTheme="majorHAnsi"/>
                <w:color w:val="0070C0"/>
                <w:szCs w:val="24"/>
              </w:rPr>
              <w:t xml:space="preserve"> and interview process</w:t>
            </w:r>
          </w:p>
          <w:p w:rsidRPr="00F85CCF" w:rsidR="00AD2F80" w:rsidP="00AD2F80" w:rsidRDefault="00AD2F80" w14:paraId="4B99056E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AD2F80" w:rsidTr="005F76EC" w14:paraId="2F224DDC" wp14:textId="77777777">
        <w:trPr>
          <w:trHeight w:val="450"/>
        </w:trPr>
        <w:tc>
          <w:tcPr>
            <w:tcW w:w="2263" w:type="dxa"/>
            <w:vAlign w:val="center"/>
          </w:tcPr>
          <w:p w:rsidR="00AD2F80" w:rsidP="00AD2F80" w:rsidRDefault="00AD2F80" w14:paraId="1299C43A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P="00AD2F80" w:rsidRDefault="00AD2F80" w14:paraId="10602BAA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What would you describe as positive about the above</w:t>
            </w:r>
          </w:p>
          <w:p w:rsidR="00AD2F80" w:rsidP="00AD2F80" w:rsidRDefault="00AD2F80" w14:paraId="4DDBEF00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AD2F80" w:rsidP="00AD2F80" w:rsidRDefault="00AD2F80" w14:paraId="3461D779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Pr="00F85CCF" w:rsidR="00AD2F80" w:rsidTr="00FB46CD" w14:paraId="700654C6" wp14:textId="77777777">
        <w:trPr>
          <w:trHeight w:val="450"/>
        </w:trPr>
        <w:tc>
          <w:tcPr>
            <w:tcW w:w="2263" w:type="dxa"/>
            <w:vAlign w:val="center"/>
          </w:tcPr>
          <w:p w:rsidR="00AD2F80" w:rsidP="00AD2F80" w:rsidRDefault="00AD2F80" w14:paraId="3CF2D8B6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="00AD2F80" w:rsidP="00AD2F80" w:rsidRDefault="00AD2F80" w14:paraId="174BDA87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>
              <w:rPr>
                <w:rFonts w:asciiTheme="majorHAnsi" w:hAnsiTheme="majorHAnsi"/>
                <w:color w:val="0070C0"/>
                <w:szCs w:val="24"/>
              </w:rPr>
              <w:t>Is there anything we can be doing better to improve upon the service?</w:t>
            </w:r>
          </w:p>
          <w:p w:rsidR="00AD2F80" w:rsidP="00AD2F80" w:rsidRDefault="00AD2F80" w14:paraId="0FB78278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AD2F80" w:rsidP="00AD2F80" w:rsidRDefault="00AD2F80" w14:paraId="1FC39945" wp14:textId="77777777">
            <w:pPr>
              <w:rPr>
                <w:color w:val="0070C0"/>
                <w:szCs w:val="24"/>
              </w:rPr>
            </w:pPr>
          </w:p>
        </w:tc>
      </w:tr>
      <w:tr xmlns:wp14="http://schemas.microsoft.com/office/word/2010/wordml" w:rsidR="00AD2F80" w:rsidTr="005F76EC" w14:paraId="083E26D8" wp14:textId="77777777">
        <w:trPr>
          <w:trHeight w:val="450"/>
        </w:trPr>
        <w:tc>
          <w:tcPr>
            <w:tcW w:w="2263" w:type="dxa"/>
            <w:vAlign w:val="center"/>
          </w:tcPr>
          <w:p w:rsidRPr="00997BA7" w:rsidR="00AD2F80" w:rsidP="00AD2F80" w:rsidRDefault="00AD2F80" w14:paraId="0562CB0E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Pr="00997BA7" w:rsidR="00997BA7" w:rsidP="00AD2F80" w:rsidRDefault="00AD2F80" w14:paraId="0ECB254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 w:rsidRPr="00997BA7">
              <w:rPr>
                <w:rFonts w:asciiTheme="majorHAnsi" w:hAnsiTheme="majorHAnsi"/>
                <w:color w:val="0070C0"/>
                <w:szCs w:val="24"/>
              </w:rPr>
              <w:t xml:space="preserve">Do you have any final comment on the overall project placement? </w:t>
            </w:r>
          </w:p>
          <w:p w:rsidRPr="00997BA7" w:rsidR="00997BA7" w:rsidP="00AD2F80" w:rsidRDefault="00997BA7" w14:paraId="34CE0A41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  <w:p w:rsidRPr="00997BA7" w:rsidR="00AD2F80" w:rsidP="00AD2F80" w:rsidRDefault="00AD2F80" w14:paraId="385B056D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  <w:r w:rsidRPr="00997BA7">
              <w:rPr>
                <w:rFonts w:asciiTheme="majorHAnsi" w:hAnsiTheme="majorHAnsi"/>
                <w:color w:val="0070C0"/>
                <w:szCs w:val="24"/>
              </w:rPr>
              <w:t>We are keen to hear an open and honest appraisal of your experience</w:t>
            </w:r>
            <w:r w:rsidR="00483CE6">
              <w:rPr>
                <w:rFonts w:asciiTheme="majorHAnsi" w:hAnsiTheme="majorHAnsi"/>
                <w:color w:val="0070C0"/>
                <w:szCs w:val="24"/>
              </w:rPr>
              <w:t>, or please comment N/A</w:t>
            </w:r>
          </w:p>
          <w:p w:rsidRPr="00997BA7" w:rsidR="00AD2F80" w:rsidP="00AD2F80" w:rsidRDefault="00AD2F80" w14:paraId="62EBF3C5" wp14:textId="77777777">
            <w:pPr>
              <w:rPr>
                <w:rFonts w:asciiTheme="majorHAnsi" w:hAnsiTheme="majorHAnsi"/>
                <w:color w:val="0070C0"/>
                <w:szCs w:val="24"/>
              </w:rPr>
            </w:pPr>
          </w:p>
        </w:tc>
        <w:tc>
          <w:tcPr>
            <w:tcW w:w="7513" w:type="dxa"/>
            <w:gridSpan w:val="10"/>
            <w:shd w:val="clear" w:color="auto" w:fill="FFFFFF" w:themeFill="background1"/>
            <w:vAlign w:val="center"/>
          </w:tcPr>
          <w:p w:rsidRPr="00F85CCF" w:rsidR="00AD2F80" w:rsidP="00AD2F80" w:rsidRDefault="00AD2F80" w14:paraId="6D98A12B" wp14:textId="77777777">
            <w:pPr>
              <w:rPr>
                <w:color w:val="0070C0"/>
                <w:szCs w:val="24"/>
              </w:rPr>
            </w:pPr>
          </w:p>
        </w:tc>
      </w:tr>
    </w:tbl>
    <w:p xmlns:wp14="http://schemas.microsoft.com/office/word/2010/wordml" w:rsidRPr="00F85CCF" w:rsidR="00895757" w:rsidP="00640BEA" w:rsidRDefault="00640BEA" w14:paraId="141AB063" wp14:textId="77777777">
      <w:pPr>
        <w:spacing w:after="0"/>
        <w:rPr>
          <w:rFonts w:asciiTheme="majorHAnsi" w:hAnsiTheme="majorHAnsi"/>
          <w:i/>
          <w:color w:val="0070C0"/>
          <w:sz w:val="18"/>
          <w:szCs w:val="24"/>
        </w:rPr>
      </w:pPr>
      <w:r w:rsidRPr="00640BEA">
        <w:rPr>
          <w:rFonts w:asciiTheme="majorHAnsi" w:hAnsiTheme="majorHAnsi"/>
          <w:i/>
          <w:color w:val="0070C0"/>
          <w:sz w:val="18"/>
          <w:szCs w:val="24"/>
        </w:rPr>
        <w:t>Please email completed form(s) to Step</w:t>
      </w:r>
      <w:r>
        <w:rPr>
          <w:rFonts w:asciiTheme="majorHAnsi" w:hAnsiTheme="majorHAnsi"/>
          <w:i/>
          <w:color w:val="0070C0"/>
          <w:sz w:val="18"/>
          <w:szCs w:val="24"/>
        </w:rPr>
        <w:t xml:space="preserve">hen Marshall, SFRA Coordinator </w:t>
      </w:r>
      <w:r w:rsidRPr="00640BEA">
        <w:rPr>
          <w:rFonts w:asciiTheme="majorHAnsi" w:hAnsiTheme="majorHAnsi"/>
          <w:i/>
          <w:color w:val="0070C0"/>
          <w:sz w:val="18"/>
          <w:szCs w:val="24"/>
        </w:rPr>
        <w:t>(Email: Stephen.Marshall@hw.ac.uk)</w:t>
      </w:r>
      <w:r w:rsidR="00895757">
        <w:rPr>
          <w:rFonts w:asciiTheme="majorHAnsi" w:hAnsiTheme="majorHAnsi"/>
          <w:i/>
          <w:color w:val="0070C0"/>
          <w:sz w:val="18"/>
          <w:szCs w:val="24"/>
        </w:rPr>
        <w:t>.</w:t>
      </w:r>
      <w:r w:rsidRPr="00F85CCF" w:rsidR="00895757">
        <w:rPr>
          <w:rFonts w:asciiTheme="majorHAnsi" w:hAnsiTheme="majorHAnsi"/>
          <w:i/>
          <w:color w:val="0070C0"/>
          <w:sz w:val="18"/>
          <w:szCs w:val="24"/>
        </w:rPr>
        <w:t xml:space="preserve"> </w:t>
      </w:r>
    </w:p>
    <w:p xmlns:wp14="http://schemas.microsoft.com/office/word/2010/wordml" w:rsidR="00AF2C85" w:rsidP="009F324D" w:rsidRDefault="00AF2C85" w14:paraId="2946DB82" wp14:textId="77777777">
      <w:pPr>
        <w:spacing w:after="0"/>
        <w:rPr>
          <w:color w:val="0070C0"/>
          <w:sz w:val="24"/>
          <w:szCs w:val="24"/>
        </w:rPr>
      </w:pPr>
    </w:p>
    <w:p xmlns:wp14="http://schemas.microsoft.com/office/word/2010/wordml" w:rsidR="0057035A" w:rsidP="003A67DF" w:rsidRDefault="0057035A" w14:paraId="7F86ED40" wp14:textId="77777777">
      <w:pPr>
        <w:spacing w:after="0"/>
        <w:jc w:val="center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Thank you for your feedback and </w:t>
      </w:r>
      <w:r w:rsidR="003A67DF">
        <w:rPr>
          <w:color w:val="0070C0"/>
          <w:sz w:val="24"/>
          <w:szCs w:val="24"/>
        </w:rPr>
        <w:t xml:space="preserve">generous </w:t>
      </w:r>
      <w:bookmarkStart w:name="_GoBack" w:id="0"/>
      <w:bookmarkEnd w:id="0"/>
      <w:r>
        <w:rPr>
          <w:color w:val="0070C0"/>
          <w:sz w:val="24"/>
          <w:szCs w:val="24"/>
        </w:rPr>
        <w:t>support of the SFRA.</w:t>
      </w:r>
    </w:p>
    <w:p xmlns:wp14="http://schemas.microsoft.com/office/word/2010/wordml" w:rsidR="00895757" w:rsidP="009F324D" w:rsidRDefault="00895757" w14:paraId="5997CC1D" wp14:textId="77777777">
      <w:pPr>
        <w:spacing w:after="0"/>
        <w:rPr>
          <w:color w:val="0070C0"/>
          <w:sz w:val="24"/>
          <w:szCs w:val="24"/>
        </w:rPr>
      </w:pPr>
    </w:p>
    <w:sectPr w:rsidR="00895757" w:rsidSect="00A278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orient="portrait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003ACB" w:rsidP="00A278C5" w:rsidRDefault="00003ACB" w14:paraId="1F72F646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003ACB" w:rsidP="00A278C5" w:rsidRDefault="00003ACB" w14:paraId="08CE6F91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A266F1" w:rsidRDefault="00A266F1" w14:paraId="52E56223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37FBF" w:rsidR="00137FBF" w:rsidRDefault="00137FBF" w14:paraId="34B785E1" wp14:textId="77777777">
    <w:pPr>
      <w:pStyle w:val="Footer"/>
      <w:rPr>
        <w:rFonts w:asciiTheme="majorHAnsi" w:hAnsiTheme="majorHAnsi"/>
        <w:color w:val="808080" w:themeColor="background1" w:themeShade="80"/>
        <w:sz w:val="16"/>
      </w:rPr>
    </w:pPr>
    <w:r w:rsidRPr="00137FBF">
      <w:rPr>
        <w:rFonts w:asciiTheme="majorHAnsi" w:hAnsiTheme="majorHAnsi"/>
        <w:color w:val="808080" w:themeColor="background1" w:themeShade="80"/>
        <w:sz w:val="16"/>
      </w:rPr>
      <w:t>School of Mathematical and Computer Science</w:t>
    </w:r>
    <w:r w:rsidRPr="00137FBF">
      <w:rPr>
        <w:rFonts w:asciiTheme="majorHAnsi" w:hAnsiTheme="majorHAnsi"/>
        <w:color w:val="808080" w:themeColor="background1" w:themeShade="80"/>
        <w:sz w:val="16"/>
      </w:rPr>
      <w:tab/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       </w:t>
    </w:r>
    <w:r>
      <w:rPr>
        <w:rFonts w:asciiTheme="majorHAnsi" w:hAnsiTheme="majorHAnsi"/>
        <w:color w:val="808080" w:themeColor="background1" w:themeShade="80"/>
        <w:sz w:val="16"/>
      </w:rPr>
      <w:t xml:space="preserve">                           </w:t>
    </w:r>
    <w:r w:rsidRPr="00137FBF">
      <w:rPr>
        <w:rFonts w:asciiTheme="majorHAnsi" w:hAnsiTheme="majorHAnsi"/>
        <w:color w:val="808080" w:themeColor="background1" w:themeShade="80"/>
        <w:sz w:val="16"/>
      </w:rPr>
      <w:t xml:space="preserve">                     </w:t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ab/>
    </w:r>
    <w:r w:rsidR="00646E8E">
      <w:rPr>
        <w:rFonts w:asciiTheme="majorHAnsi" w:hAnsiTheme="majorHAnsi"/>
        <w:color w:val="808080" w:themeColor="background1" w:themeShade="80"/>
        <w:sz w:val="16"/>
      </w:rPr>
      <w:t xml:space="preserve"> </w:t>
    </w:r>
    <w:r>
      <w:rPr>
        <w:rFonts w:asciiTheme="majorHAnsi" w:hAnsiTheme="majorHAnsi"/>
        <w:color w:val="808080" w:themeColor="background1" w:themeShade="80"/>
        <w:sz w:val="16"/>
      </w:rPr>
      <w:t xml:space="preserve">           </w:t>
    </w:r>
    <w:r w:rsidR="00646E8E">
      <w:rPr>
        <w:rFonts w:asciiTheme="majorHAnsi" w:hAnsiTheme="majorHAnsi"/>
        <w:color w:val="808080" w:themeColor="background1" w:themeShade="80"/>
        <w:sz w:val="16"/>
      </w:rPr>
      <w:t>Industry Placement 2019</w:t>
    </w:r>
  </w:p>
  <w:p xmlns:wp14="http://schemas.microsoft.com/office/word/2010/wordml" w:rsidR="00137FBF" w:rsidRDefault="00137FBF" w14:paraId="61CDCEAD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A266F1" w:rsidRDefault="00A266F1" w14:paraId="6B699379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003ACB" w:rsidP="00A278C5" w:rsidRDefault="00003ACB" w14:paraId="6BB9E253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003ACB" w:rsidP="00A278C5" w:rsidRDefault="00003ACB" w14:paraId="23DE523C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A266F1" w:rsidRDefault="00A266F1" w14:paraId="110FFD37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="00A278C5" w:rsidP="00A278C5" w:rsidRDefault="00246080" w14:paraId="65C6864B" wp14:textId="77777777">
    <w:pPr>
      <w:pStyle w:val="Header"/>
      <w:jc w:val="right"/>
    </w:pPr>
    <w:r>
      <w:rPr>
        <w:noProof/>
        <w:lang w:eastAsia="en-GB"/>
      </w:rPr>
      <w:drawing>
        <wp:anchor xmlns:wp14="http://schemas.microsoft.com/office/word/2010/wordprocessingDrawing" distT="0" distB="0" distL="114935" distR="114935" simplePos="0" relativeHeight="251659264" behindDoc="1" locked="0" layoutInCell="1" allowOverlap="1" wp14:anchorId="11A1D896" wp14:editId="08FEA96B">
          <wp:simplePos x="0" y="0"/>
          <wp:positionH relativeFrom="margin">
            <wp:posOffset>-447675</wp:posOffset>
          </wp:positionH>
          <wp:positionV relativeFrom="paragraph">
            <wp:posOffset>6985</wp:posOffset>
          </wp:positionV>
          <wp:extent cx="5502910" cy="942975"/>
          <wp:effectExtent l="0" t="0" r="2540" b="9525"/>
          <wp:wrapTight wrapText="bothSides">
            <wp:wrapPolygon edited="0">
              <wp:start x="0" y="0"/>
              <wp:lineTo x="0" y="21382"/>
              <wp:lineTo x="21535" y="21382"/>
              <wp:lineTo x="21535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2910" cy="94297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5834" w:rsidR="00A278C5">
      <w:rPr>
        <w:noProof/>
        <w:lang w:eastAsia="en-GB"/>
      </w:rPr>
      <w:drawing>
        <wp:inline xmlns:wp14="http://schemas.microsoft.com/office/word/2010/wordprocessingDrawing" distT="0" distB="0" distL="0" distR="0" wp14:anchorId="3747666C" wp14:editId="7777777">
          <wp:extent cx="949660" cy="474620"/>
          <wp:effectExtent l="0" t="0" r="3175" b="190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434" cy="4999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xmlns:wp14="http://schemas.microsoft.com/office/word/2010/wordml" w:rsidR="00A266F1" w:rsidP="00A278C5" w:rsidRDefault="00A266F1" w14:paraId="07547A01" wp14:textId="77777777">
    <w:pPr>
      <w:pStyle w:val="Header"/>
      <w:jc w:val="right"/>
    </w:pPr>
  </w:p>
  <w:p xmlns:wp14="http://schemas.microsoft.com/office/word/2010/wordml" w:rsidR="00A266F1" w:rsidP="00A278C5" w:rsidRDefault="00A266F1" w14:paraId="5043CB0F" wp14:textId="77777777">
    <w:pPr>
      <w:pStyle w:val="Header"/>
      <w:jc w:val="right"/>
    </w:pPr>
    <w:r>
      <w:rPr>
        <w:noProof/>
        <w:lang w:eastAsia="en-GB"/>
      </w:rPr>
      <w:drawing>
        <wp:inline xmlns:wp14="http://schemas.microsoft.com/office/word/2010/wordprocessingDrawing" distT="0" distB="0" distL="0" distR="0" wp14:anchorId="187F150C" wp14:editId="7777777">
          <wp:extent cx="954000" cy="76200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oE_Centred Logo_CMYK_v1_160215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762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xmlns:wp14="http://schemas.microsoft.com/office/word/2010/wordml" w:rsidR="00A266F1" w:rsidP="00A278C5" w:rsidRDefault="00A266F1" w14:paraId="07459315" wp14:textId="77777777">
    <w:pPr>
      <w:pStyle w:val="Header"/>
      <w:jc w:val="right"/>
    </w:pPr>
  </w:p>
  <w:p xmlns:wp14="http://schemas.microsoft.com/office/word/2010/wordml" w:rsidR="00A278C5" w:rsidRDefault="00A278C5" w14:paraId="6537F28F" wp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A266F1" w:rsidRDefault="00A266F1" w14:paraId="3FE9F23F" wp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F0B28"/>
    <w:multiLevelType w:val="hybridMultilevel"/>
    <w:tmpl w:val="3AB0C9F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AE73F66"/>
    <w:multiLevelType w:val="hybridMultilevel"/>
    <w:tmpl w:val="BEAEC7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63A3994"/>
    <w:multiLevelType w:val="hybridMultilevel"/>
    <w:tmpl w:val="2A9C080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B8D5621"/>
    <w:multiLevelType w:val="hybridMultilevel"/>
    <w:tmpl w:val="E2B84BF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2C9488E"/>
    <w:multiLevelType w:val="hybridMultilevel"/>
    <w:tmpl w:val="463E3B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B796B7C"/>
    <w:multiLevelType w:val="hybridMultilevel"/>
    <w:tmpl w:val="5EE4B3F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EBB22EE"/>
    <w:multiLevelType w:val="hybridMultilevel"/>
    <w:tmpl w:val="F6E440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isplayBackgroundShape/>
  <w:trackRevisions w:val="false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zExMzc1MjA3sjBQ0lEKTi0uzszPAykwrAUAZKHODSwAAAA="/>
  </w:docVars>
  <w:rsids>
    <w:rsidRoot w:val="00A278C5"/>
    <w:rsid w:val="00003ACB"/>
    <w:rsid w:val="00027A58"/>
    <w:rsid w:val="000E5FE0"/>
    <w:rsid w:val="00137FBF"/>
    <w:rsid w:val="001E3034"/>
    <w:rsid w:val="001F29AA"/>
    <w:rsid w:val="00246080"/>
    <w:rsid w:val="00284E3C"/>
    <w:rsid w:val="00292D32"/>
    <w:rsid w:val="002F1336"/>
    <w:rsid w:val="00370279"/>
    <w:rsid w:val="003A67DF"/>
    <w:rsid w:val="003B37A2"/>
    <w:rsid w:val="00483CE6"/>
    <w:rsid w:val="004A1D2E"/>
    <w:rsid w:val="004B1A66"/>
    <w:rsid w:val="00504250"/>
    <w:rsid w:val="0051408E"/>
    <w:rsid w:val="0057035A"/>
    <w:rsid w:val="005F76EC"/>
    <w:rsid w:val="00614962"/>
    <w:rsid w:val="00640BEA"/>
    <w:rsid w:val="006432F6"/>
    <w:rsid w:val="00646E8E"/>
    <w:rsid w:val="006835A6"/>
    <w:rsid w:val="00693ED4"/>
    <w:rsid w:val="006D5E8A"/>
    <w:rsid w:val="0075668E"/>
    <w:rsid w:val="007578D3"/>
    <w:rsid w:val="00773196"/>
    <w:rsid w:val="00796448"/>
    <w:rsid w:val="007B259E"/>
    <w:rsid w:val="00800BED"/>
    <w:rsid w:val="00822481"/>
    <w:rsid w:val="0083775D"/>
    <w:rsid w:val="008863F5"/>
    <w:rsid w:val="00895757"/>
    <w:rsid w:val="00906FB1"/>
    <w:rsid w:val="00945964"/>
    <w:rsid w:val="00997BA7"/>
    <w:rsid w:val="009F1C7D"/>
    <w:rsid w:val="009F324D"/>
    <w:rsid w:val="00A266F1"/>
    <w:rsid w:val="00A278C5"/>
    <w:rsid w:val="00AD2F80"/>
    <w:rsid w:val="00AF2C85"/>
    <w:rsid w:val="00B17FEE"/>
    <w:rsid w:val="00B36FF9"/>
    <w:rsid w:val="00B45738"/>
    <w:rsid w:val="00B763C0"/>
    <w:rsid w:val="00B86545"/>
    <w:rsid w:val="00BD73AD"/>
    <w:rsid w:val="00C34340"/>
    <w:rsid w:val="00C53E42"/>
    <w:rsid w:val="00C730E2"/>
    <w:rsid w:val="00D70726"/>
    <w:rsid w:val="00D756D9"/>
    <w:rsid w:val="00D8363D"/>
    <w:rsid w:val="00E3773C"/>
    <w:rsid w:val="00E650E2"/>
    <w:rsid w:val="00E744AA"/>
    <w:rsid w:val="00F01AEE"/>
    <w:rsid w:val="00F01C4C"/>
    <w:rsid w:val="00F512AB"/>
    <w:rsid w:val="00F85CCF"/>
    <w:rsid w:val="0635E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FEE0816"/>
  <w15:chartTrackingRefBased/>
  <w15:docId w15:val="{CEEE2296-BBF0-41EF-8BF1-2DF74013379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278C5"/>
  </w:style>
  <w:style w:type="paragraph" w:styleId="Footer">
    <w:name w:val="footer"/>
    <w:basedOn w:val="Normal"/>
    <w:link w:val="FooterChar"/>
    <w:uiPriority w:val="99"/>
    <w:unhideWhenUsed/>
    <w:rsid w:val="00A278C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278C5"/>
  </w:style>
  <w:style w:type="table" w:styleId="TableGrid">
    <w:name w:val="Table Grid"/>
    <w:basedOn w:val="TableNormal"/>
    <w:uiPriority w:val="39"/>
    <w:rsid w:val="00137FB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Light">
    <w:name w:val="Grid Table Light"/>
    <w:basedOn w:val="TableNormal"/>
    <w:uiPriority w:val="40"/>
    <w:rsid w:val="00137FBF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ListParagraph">
    <w:name w:val="List Paragraph"/>
    <w:basedOn w:val="Normal"/>
    <w:uiPriority w:val="34"/>
    <w:qFormat/>
    <w:rsid w:val="00E377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6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F76E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40B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customXml" Target="../customXml/item3.xml" Id="rId18" /><Relationship Type="http://schemas.openxmlformats.org/officeDocument/2006/relationships/settings" Target="settings.xml" Id="rId3" /><Relationship Type="http://schemas.openxmlformats.org/officeDocument/2006/relationships/hyperlink" Target="https://www.sfrascottishfinancialriskacademy.com/" TargetMode="External" Id="rId7" /><Relationship Type="http://schemas.openxmlformats.org/officeDocument/2006/relationships/header" Target="header3.xml" Id="rId12" /><Relationship Type="http://schemas.openxmlformats.org/officeDocument/2006/relationships/customXml" Target="../customXml/item2.xml" Id="rId17" /><Relationship Type="http://schemas.openxmlformats.org/officeDocument/2006/relationships/styles" Target="styles.xml" Id="rId2" /><Relationship Type="http://schemas.openxmlformats.org/officeDocument/2006/relationships/customXml" Target="../customXml/item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2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E2D106A6AE264FBF9D677470C5BC1B" ma:contentTypeVersion="4" ma:contentTypeDescription="Create a new document." ma:contentTypeScope="" ma:versionID="fbd9b01bfc6aeb2d24f0f03ee23075f2">
  <xsd:schema xmlns:xsd="http://www.w3.org/2001/XMLSchema" xmlns:xs="http://www.w3.org/2001/XMLSchema" xmlns:p="http://schemas.microsoft.com/office/2006/metadata/properties" xmlns:ns2="828e9bcf-0a6c-409c-9a15-5839355e1eba" targetNamespace="http://schemas.microsoft.com/office/2006/metadata/properties" ma:root="true" ma:fieldsID="9ade18b72fe337dcbcd17d5f42a70f9a" ns2:_="">
    <xsd:import namespace="828e9bcf-0a6c-409c-9a15-5839355e1e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e9bcf-0a6c-409c-9a15-5839355e1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E43A11-3FEC-4D12-BF0E-D4689C03F770}"/>
</file>

<file path=customXml/itemProps2.xml><?xml version="1.0" encoding="utf-8"?>
<ds:datastoreItem xmlns:ds="http://schemas.openxmlformats.org/officeDocument/2006/customXml" ds:itemID="{6EEF6871-DA9D-4D99-9552-7E58D26D8B40}"/>
</file>

<file path=customXml/itemProps3.xml><?xml version="1.0" encoding="utf-8"?>
<ds:datastoreItem xmlns:ds="http://schemas.openxmlformats.org/officeDocument/2006/customXml" ds:itemID="{984216E4-D901-4601-BED0-84DB61A974C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735ED752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unningham, Darren P</dc:creator>
  <keywords/>
  <dc:description/>
  <lastModifiedBy>Marshall, Stephen</lastModifiedBy>
  <revision>9</revision>
  <lastPrinted>2019-03-18T10:48:00.0000000Z</lastPrinted>
  <dcterms:created xsi:type="dcterms:W3CDTF">2019-08-14T12:25:00.0000000Z</dcterms:created>
  <dcterms:modified xsi:type="dcterms:W3CDTF">2021-11-09T17:11:50.53794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E2D106A6AE264FBF9D677470C5BC1B</vt:lpwstr>
  </property>
</Properties>
</file>